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1FEBC" w14:textId="77777777" w:rsidR="00787C12" w:rsidRDefault="00787C12">
      <w:pPr>
        <w:rPr>
          <w:rFonts w:ascii="Century Gothic" w:hAnsi="Century Gothic"/>
          <w:sz w:val="24"/>
          <w:szCs w:val="24"/>
        </w:rPr>
      </w:pPr>
    </w:p>
    <w:p w14:paraId="3BEE62E0" w14:textId="5B78DD64" w:rsidR="00787C12" w:rsidRDefault="00787C12">
      <w:pPr>
        <w:rPr>
          <w:rFonts w:ascii="Century Gothic" w:hAnsi="Century Gothic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position w:val="-31"/>
          <w:sz w:val="20"/>
          <w:szCs w:val="20"/>
          <w:lang w:eastAsia="en-GB"/>
        </w:rPr>
        <w:drawing>
          <wp:inline distT="0" distB="0" distL="0" distR="0" wp14:anchorId="46D21B1F" wp14:editId="05674D48">
            <wp:extent cx="5727700" cy="798500"/>
            <wp:effectExtent l="0" t="0" r="6350" b="1905"/>
            <wp:docPr id="1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7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1A160" w14:textId="3E23A5C8" w:rsidR="00787C12" w:rsidRPr="00787C12" w:rsidRDefault="00787C12" w:rsidP="00787C12">
      <w:pPr>
        <w:jc w:val="center"/>
        <w:rPr>
          <w:rFonts w:ascii="Arial" w:hAnsi="Arial" w:cs="Arial"/>
          <w:b/>
          <w:sz w:val="24"/>
          <w:szCs w:val="24"/>
        </w:rPr>
      </w:pPr>
      <w:r w:rsidRPr="00787C12">
        <w:rPr>
          <w:rFonts w:ascii="Arial" w:hAnsi="Arial" w:cs="Arial"/>
          <w:b/>
          <w:sz w:val="24"/>
          <w:szCs w:val="24"/>
        </w:rPr>
        <w:t xml:space="preserve">Job Description – Assistant </w:t>
      </w:r>
      <w:proofErr w:type="spellStart"/>
      <w:r w:rsidRPr="00787C12">
        <w:rPr>
          <w:rFonts w:ascii="Arial" w:hAnsi="Arial" w:cs="Arial"/>
          <w:b/>
          <w:sz w:val="24"/>
          <w:szCs w:val="24"/>
        </w:rPr>
        <w:t>SENDCo</w:t>
      </w:r>
      <w:proofErr w:type="spellEnd"/>
    </w:p>
    <w:p w14:paraId="519733A3" w14:textId="07C38B1F" w:rsidR="00787C12" w:rsidRPr="00787C12" w:rsidRDefault="00787C1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urs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7F00C4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35</w:t>
      </w:r>
      <w:r w:rsidRPr="00787C12">
        <w:rPr>
          <w:rFonts w:ascii="Arial" w:hAnsi="Arial" w:cs="Arial"/>
          <w:sz w:val="24"/>
          <w:szCs w:val="24"/>
        </w:rPr>
        <w:t xml:space="preserve"> hours per week, Monday to Friday</w:t>
      </w:r>
    </w:p>
    <w:p w14:paraId="0C9E6632" w14:textId="4D10D549" w:rsidR="00787C12" w:rsidRDefault="00787C12">
      <w:pPr>
        <w:rPr>
          <w:rFonts w:ascii="Arial" w:hAnsi="Arial" w:cs="Arial"/>
          <w:sz w:val="24"/>
          <w:szCs w:val="24"/>
        </w:rPr>
      </w:pPr>
      <w:r w:rsidRPr="00787C12">
        <w:rPr>
          <w:rFonts w:ascii="Arial" w:hAnsi="Arial" w:cs="Arial"/>
          <w:sz w:val="24"/>
          <w:szCs w:val="24"/>
        </w:rPr>
        <w:t>Reporting to:</w:t>
      </w:r>
      <w:r w:rsidRPr="00787C12">
        <w:rPr>
          <w:rFonts w:ascii="Arial" w:hAnsi="Arial" w:cs="Arial"/>
          <w:sz w:val="24"/>
          <w:szCs w:val="24"/>
        </w:rPr>
        <w:tab/>
      </w:r>
      <w:r w:rsidR="007F00C4">
        <w:rPr>
          <w:rFonts w:ascii="Arial" w:hAnsi="Arial" w:cs="Arial"/>
          <w:sz w:val="24"/>
          <w:szCs w:val="24"/>
        </w:rPr>
        <w:tab/>
        <w:t xml:space="preserve">Lead </w:t>
      </w:r>
      <w:proofErr w:type="spellStart"/>
      <w:r w:rsidRPr="00787C12">
        <w:rPr>
          <w:rFonts w:ascii="Arial" w:hAnsi="Arial" w:cs="Arial"/>
          <w:sz w:val="24"/>
          <w:szCs w:val="24"/>
        </w:rPr>
        <w:t>SENDCo</w:t>
      </w:r>
      <w:proofErr w:type="spellEnd"/>
    </w:p>
    <w:p w14:paraId="63224CD3" w14:textId="77777777" w:rsidR="007F00C4" w:rsidRPr="002307C4" w:rsidRDefault="007F00C4" w:rsidP="007F00C4">
      <w:pPr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sz w:val="24"/>
          <w:szCs w:val="24"/>
        </w:rPr>
        <w:t>Payscale</w:t>
      </w:r>
      <w:proofErr w:type="spellEnd"/>
      <w:r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7F00C4">
        <w:rPr>
          <w:rFonts w:ascii="Arial" w:hAnsi="Arial" w:cs="Arial"/>
        </w:rPr>
        <w:t>UPS, TLR 2 Min + SEN Max</w:t>
      </w:r>
    </w:p>
    <w:p w14:paraId="1236B705" w14:textId="2360B8AE" w:rsidR="007F00C4" w:rsidRPr="00787C12" w:rsidRDefault="007F00C4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1857"/>
        <w:gridCol w:w="8917"/>
      </w:tblGrid>
      <w:tr w:rsidR="00DD076D" w:rsidRPr="00787C12" w14:paraId="7F7899E8" w14:textId="77777777" w:rsidTr="007F00C4">
        <w:tc>
          <w:tcPr>
            <w:tcW w:w="1857" w:type="dxa"/>
          </w:tcPr>
          <w:p w14:paraId="7F08B97E" w14:textId="77777777" w:rsidR="00DD076D" w:rsidRPr="00787C12" w:rsidRDefault="00DD076D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 xml:space="preserve">Job Purpose </w:t>
            </w:r>
          </w:p>
        </w:tc>
        <w:tc>
          <w:tcPr>
            <w:tcW w:w="8917" w:type="dxa"/>
          </w:tcPr>
          <w:p w14:paraId="7491C7CC" w14:textId="6391A57C" w:rsidR="00B03A40" w:rsidRPr="00787C12" w:rsidRDefault="00B03A40">
            <w:p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The post holder will be expected to work closely with and support the work of the Lead SENCo, deputising as required. </w:t>
            </w:r>
          </w:p>
          <w:p w14:paraId="65866C19" w14:textId="70EDE40E" w:rsidR="006549BE" w:rsidRPr="00787C12" w:rsidRDefault="006549BE">
            <w:pPr>
              <w:rPr>
                <w:rFonts w:ascii="Arial" w:hAnsi="Arial" w:cs="Arial"/>
                <w:sz w:val="24"/>
                <w:szCs w:val="24"/>
              </w:rPr>
            </w:pPr>
          </w:p>
          <w:p w14:paraId="7152D948" w14:textId="6F6CD1F6" w:rsidR="006549BE" w:rsidRPr="00787C12" w:rsidRDefault="00787C12">
            <w:p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There will be a teaching commitment with the role but this is yet to be determined</w:t>
            </w:r>
          </w:p>
          <w:p w14:paraId="022EA19A" w14:textId="51FA318A" w:rsidR="00EB2E94" w:rsidRPr="00787C12" w:rsidRDefault="00EB2E94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64B5581" w14:textId="5ACA9A51" w:rsidR="00EB2E94" w:rsidRPr="00787C12" w:rsidRDefault="00EB2E94">
            <w:p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Contributing to the overall ethos/work/aims of the school</w:t>
            </w:r>
          </w:p>
          <w:p w14:paraId="7B5B7A87" w14:textId="77777777" w:rsidR="00DD076D" w:rsidRPr="00787C12" w:rsidRDefault="00DD076D" w:rsidP="00B03A40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EB2E94" w:rsidRPr="00787C12" w14:paraId="1E165608" w14:textId="77777777" w:rsidTr="007F00C4">
        <w:tc>
          <w:tcPr>
            <w:tcW w:w="1857" w:type="dxa"/>
          </w:tcPr>
          <w:p w14:paraId="50B545B4" w14:textId="71964AD4" w:rsidR="00EB2E94" w:rsidRPr="00787C12" w:rsidRDefault="00EB2E9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Areas of Responsibility</w:t>
            </w:r>
          </w:p>
        </w:tc>
        <w:tc>
          <w:tcPr>
            <w:tcW w:w="8917" w:type="dxa"/>
          </w:tcPr>
          <w:p w14:paraId="493422F7" w14:textId="0DD51B9E" w:rsidR="00EB2E94" w:rsidRPr="00787C12" w:rsidRDefault="00C82226" w:rsidP="003A68C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S</w:t>
            </w:r>
            <w:r w:rsidR="00EB2E94" w:rsidRPr="00787C12">
              <w:rPr>
                <w:rFonts w:ascii="Arial" w:hAnsi="Arial" w:cs="Arial"/>
                <w:sz w:val="24"/>
                <w:szCs w:val="24"/>
              </w:rPr>
              <w:t>upport</w:t>
            </w:r>
            <w:r w:rsidRPr="00787C12">
              <w:rPr>
                <w:rFonts w:ascii="Arial" w:hAnsi="Arial" w:cs="Arial"/>
                <w:sz w:val="24"/>
                <w:szCs w:val="24"/>
              </w:rPr>
              <w:t xml:space="preserve"> with</w:t>
            </w:r>
            <w:r w:rsidR="00EB2E94" w:rsidRPr="00787C12">
              <w:rPr>
                <w:rFonts w:ascii="Arial" w:hAnsi="Arial" w:cs="Arial"/>
                <w:sz w:val="24"/>
                <w:szCs w:val="24"/>
              </w:rPr>
              <w:t xml:space="preserve"> the writing, implementation, monitoring and review of Education, Health &amp; Care Plans (EHCPs) and Adulthood Plans</w:t>
            </w:r>
          </w:p>
          <w:p w14:paraId="365177B9" w14:textId="77777777" w:rsidR="00EB2E94" w:rsidRPr="00787C12" w:rsidRDefault="00EB2E94" w:rsidP="003A68CC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Effectively promote SEND as a whole school priority</w:t>
            </w:r>
          </w:p>
          <w:p w14:paraId="5C0040D3" w14:textId="31E2AAF7" w:rsidR="00EB2E94" w:rsidRPr="00787C12" w:rsidRDefault="00CE4DD4" w:rsidP="00B03A40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87C1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Support the Lead SENDCo in providing </w:t>
            </w:r>
            <w:r w:rsidR="00EB2E94" w:rsidRPr="00787C1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a robust, child-centered approach to Annual Review Meetings</w:t>
            </w:r>
            <w:r w:rsidRPr="00787C1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 </w:t>
            </w:r>
          </w:p>
          <w:p w14:paraId="7255AEDC" w14:textId="10AF3F2E" w:rsidR="00EB2E94" w:rsidRPr="00787C12" w:rsidRDefault="00CE4DD4" w:rsidP="00B03A40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S</w:t>
            </w:r>
            <w:r w:rsidR="00EB2E94" w:rsidRPr="00787C12">
              <w:rPr>
                <w:rFonts w:ascii="Arial" w:hAnsi="Arial" w:cs="Arial"/>
                <w:sz w:val="24"/>
                <w:szCs w:val="24"/>
              </w:rPr>
              <w:t>upport the Lead SENCo in applying for additional funding for identified pupils</w:t>
            </w:r>
          </w:p>
          <w:p w14:paraId="4616AC03" w14:textId="3B1B0BBE" w:rsidR="00CE4DD4" w:rsidRPr="00787C12" w:rsidRDefault="00CE4DD4" w:rsidP="00CE4DD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Support the implementation of school policies/procedures and work within their framework </w:t>
            </w:r>
          </w:p>
          <w:p w14:paraId="24CD38DE" w14:textId="77777777" w:rsidR="00CE4DD4" w:rsidRPr="00787C12" w:rsidRDefault="00CE4DD4" w:rsidP="00CE4DD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Establish constructive relationships with parents/carers/professionals</w:t>
            </w:r>
          </w:p>
          <w:p w14:paraId="41A8C2E2" w14:textId="77777777" w:rsidR="00CE4DD4" w:rsidRPr="00787C12" w:rsidRDefault="00CE4DD4" w:rsidP="00CE4DD4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Support the revising and updating of the SEND Policy and other associated documentation</w:t>
            </w:r>
          </w:p>
          <w:p w14:paraId="1C7C94C0" w14:textId="607A17E4" w:rsidR="00CE4DD4" w:rsidRPr="00787C12" w:rsidRDefault="00CE4DD4" w:rsidP="00CE4DD4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87C1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Support with the referral process </w:t>
            </w:r>
            <w:r w:rsidR="00811216" w:rsidRPr="00787C1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to external agencies </w:t>
            </w:r>
            <w:r w:rsidRPr="00787C1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by completing forms and gathering supporting information such as support plans </w:t>
            </w:r>
          </w:p>
          <w:p w14:paraId="35D75365" w14:textId="77777777" w:rsidR="00CE4DD4" w:rsidRPr="00787C12" w:rsidRDefault="00CE4DD4" w:rsidP="00CE4DD4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Lead/attend annual reviews as required, ensuring that paperwork is completed within the legal timeframe</w:t>
            </w:r>
          </w:p>
          <w:p w14:paraId="356C4178" w14:textId="77777777" w:rsidR="00CE4DD4" w:rsidRPr="00787C12" w:rsidRDefault="00CE4DD4" w:rsidP="00CE4DD4">
            <w:pPr>
              <w:shd w:val="clear" w:color="auto" w:fill="FFFFFF"/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787C1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 xml:space="preserve">Attend SENDCo Network meetings with the Lead SENDCo </w:t>
            </w:r>
          </w:p>
          <w:p w14:paraId="201345DB" w14:textId="41D1D09C" w:rsidR="00CE4DD4" w:rsidRPr="00787C12" w:rsidRDefault="00CE4DD4" w:rsidP="00CE4DD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lastRenderedPageBreak/>
              <w:t xml:space="preserve">Attend </w:t>
            </w:r>
            <w:r w:rsidR="00811216" w:rsidRPr="00787C12">
              <w:rPr>
                <w:rFonts w:ascii="Arial" w:hAnsi="Arial" w:cs="Arial"/>
                <w:sz w:val="24"/>
                <w:szCs w:val="24"/>
              </w:rPr>
              <w:t xml:space="preserve">school </w:t>
            </w:r>
            <w:r w:rsidRPr="00787C12">
              <w:rPr>
                <w:rFonts w:ascii="Arial" w:hAnsi="Arial" w:cs="Arial"/>
                <w:sz w:val="24"/>
                <w:szCs w:val="24"/>
              </w:rPr>
              <w:t>Triage meetings with the Behaviour Support and Personal Development/Wellbeing teams as well as the Lead SENDCo then complete allocated actions in a timely manner.</w:t>
            </w:r>
          </w:p>
          <w:p w14:paraId="7440CF04" w14:textId="77777777" w:rsidR="00CE4DD4" w:rsidRPr="00787C12" w:rsidRDefault="00CE4DD4" w:rsidP="00CE4DD4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Under the direction of the Lead SENDCo, measure the effectiveness of identified interventions and their impact on pupil progress against their outcomes.</w:t>
            </w:r>
          </w:p>
          <w:p w14:paraId="06871536" w14:textId="293CCC16" w:rsidR="00CE4DD4" w:rsidRPr="00787C12" w:rsidRDefault="00CE4DD4" w:rsidP="00CE4DD4">
            <w:p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Attend and contribute to Destination Team Meetings with the Lead SENDCo and key school staff to ensure good outcomes for our students and an efficient transition</w:t>
            </w:r>
          </w:p>
          <w:p w14:paraId="1C6E328C" w14:textId="77777777" w:rsidR="00811216" w:rsidRPr="00787C12" w:rsidRDefault="00811216" w:rsidP="00CE4DD4">
            <w:pPr>
              <w:rPr>
                <w:rFonts w:ascii="Arial" w:hAnsi="Arial" w:cs="Arial"/>
                <w:sz w:val="24"/>
                <w:szCs w:val="24"/>
              </w:rPr>
            </w:pPr>
          </w:p>
          <w:p w14:paraId="79129032" w14:textId="6F5372F2" w:rsidR="00EB2E94" w:rsidRPr="00787C12" w:rsidRDefault="00CE4DD4" w:rsidP="00811216">
            <w:p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Work collaboratively with other key teams/individuals in school to support the  educational, social and health needs of pupils </w:t>
            </w:r>
          </w:p>
          <w:p w14:paraId="6F6DA32D" w14:textId="77777777" w:rsidR="0045683C" w:rsidRPr="00787C12" w:rsidRDefault="0045683C" w:rsidP="00811216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403533" w14:textId="77777777" w:rsidR="0045683C" w:rsidRPr="00787C12" w:rsidRDefault="0045683C" w:rsidP="00811216">
            <w:p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Ensuring that accurate and detailed records are kept of meetings and discussions with parents and outside agencies.</w:t>
            </w:r>
          </w:p>
          <w:p w14:paraId="7175E83F" w14:textId="4B8D3836" w:rsidR="0045683C" w:rsidRPr="00787C12" w:rsidRDefault="0045683C" w:rsidP="00811216">
            <w:pPr>
              <w:rPr>
                <w:rFonts w:ascii="Arial" w:hAnsi="Arial" w:cs="Arial"/>
                <w:sz w:val="24"/>
                <w:szCs w:val="24"/>
              </w:rPr>
            </w:pPr>
          </w:p>
          <w:p w14:paraId="64FB5D6D" w14:textId="6DA42554" w:rsidR="00C21361" w:rsidRPr="00787C12" w:rsidRDefault="00C21361" w:rsidP="00C21361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Reporting safeguarding concerns as necessary to the designated person </w:t>
            </w:r>
          </w:p>
          <w:p w14:paraId="03B24D5B" w14:textId="77777777" w:rsidR="00C21361" w:rsidRPr="00787C12" w:rsidRDefault="00C21361" w:rsidP="00811216">
            <w:pPr>
              <w:rPr>
                <w:rFonts w:ascii="Arial" w:hAnsi="Arial" w:cs="Arial"/>
                <w:sz w:val="24"/>
                <w:szCs w:val="24"/>
              </w:rPr>
            </w:pPr>
          </w:p>
          <w:p w14:paraId="4F5F824B" w14:textId="08459BC7" w:rsidR="0045683C" w:rsidRPr="00787C12" w:rsidRDefault="0045683C" w:rsidP="0081121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51B4F" w:rsidRPr="00787C12" w14:paraId="6558EF21" w14:textId="77777777" w:rsidTr="007F00C4">
        <w:tc>
          <w:tcPr>
            <w:tcW w:w="1857" w:type="dxa"/>
          </w:tcPr>
          <w:p w14:paraId="254C0C6C" w14:textId="77777777" w:rsidR="00F51B4F" w:rsidRPr="00787C12" w:rsidRDefault="00F51B4F" w:rsidP="00F51B4F">
            <w:p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lastRenderedPageBreak/>
              <w:t>Teaching and Learning</w:t>
            </w:r>
            <w:r w:rsidRPr="00787C12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7185637F" w14:textId="77777777" w:rsidR="00F51B4F" w:rsidRPr="00787C12" w:rsidRDefault="00F51B4F" w:rsidP="00F51B4F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917" w:type="dxa"/>
          </w:tcPr>
          <w:p w14:paraId="2FEE9374" w14:textId="2044A8D5" w:rsidR="00811216" w:rsidRPr="00787C12" w:rsidRDefault="00787C12" w:rsidP="00F51B4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 xml:space="preserve">Teaching commitment </w:t>
            </w:r>
          </w:p>
          <w:p w14:paraId="64272496" w14:textId="77777777" w:rsidR="00811216" w:rsidRPr="00787C12" w:rsidRDefault="00811216" w:rsidP="00F51B4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B687818" w14:textId="77777777" w:rsidR="00811216" w:rsidRPr="00787C12" w:rsidRDefault="00811216" w:rsidP="00F51B4F">
            <w:p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Establish good</w:t>
            </w:r>
            <w:r w:rsidR="006549BE" w:rsidRPr="00787C12">
              <w:rPr>
                <w:rFonts w:ascii="Arial" w:hAnsi="Arial" w:cs="Arial"/>
                <w:sz w:val="24"/>
                <w:szCs w:val="24"/>
              </w:rPr>
              <w:t xml:space="preserve"> relationships with </w:t>
            </w:r>
            <w:r w:rsidRPr="00787C12">
              <w:rPr>
                <w:rFonts w:ascii="Arial" w:hAnsi="Arial" w:cs="Arial"/>
                <w:sz w:val="24"/>
                <w:szCs w:val="24"/>
              </w:rPr>
              <w:t>pupils</w:t>
            </w:r>
            <w:r w:rsidR="006549BE" w:rsidRPr="00787C12">
              <w:rPr>
                <w:rFonts w:ascii="Arial" w:hAnsi="Arial" w:cs="Arial"/>
                <w:sz w:val="24"/>
                <w:szCs w:val="24"/>
              </w:rPr>
              <w:t xml:space="preserve">, acting as a positive role model for them </w:t>
            </w:r>
          </w:p>
          <w:p w14:paraId="7B47886A" w14:textId="77777777" w:rsidR="00811216" w:rsidRPr="00787C12" w:rsidRDefault="00811216" w:rsidP="00F51B4F">
            <w:pPr>
              <w:rPr>
                <w:rFonts w:ascii="Arial" w:hAnsi="Arial" w:cs="Arial"/>
                <w:sz w:val="24"/>
                <w:szCs w:val="24"/>
              </w:rPr>
            </w:pPr>
          </w:p>
          <w:p w14:paraId="2387DD8C" w14:textId="1A4C2D0E" w:rsidR="006549BE" w:rsidRPr="00787C12" w:rsidRDefault="00811216" w:rsidP="00F51B4F">
            <w:p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Be aspirational and have </w:t>
            </w:r>
            <w:r w:rsidR="006549BE" w:rsidRPr="00787C12">
              <w:rPr>
                <w:rFonts w:ascii="Arial" w:hAnsi="Arial" w:cs="Arial"/>
                <w:sz w:val="24"/>
                <w:szCs w:val="24"/>
              </w:rPr>
              <w:t xml:space="preserve">high expectations </w:t>
            </w:r>
            <w:r w:rsidRPr="00787C12">
              <w:rPr>
                <w:rFonts w:ascii="Arial" w:hAnsi="Arial" w:cs="Arial"/>
                <w:sz w:val="24"/>
                <w:szCs w:val="24"/>
              </w:rPr>
              <w:t>for pupils</w:t>
            </w:r>
          </w:p>
          <w:p w14:paraId="0CF3F06F" w14:textId="77777777" w:rsidR="006549BE" w:rsidRPr="00787C12" w:rsidRDefault="006549BE" w:rsidP="00F51B4F">
            <w:pPr>
              <w:rPr>
                <w:rFonts w:ascii="Arial" w:hAnsi="Arial" w:cs="Arial"/>
                <w:sz w:val="24"/>
                <w:szCs w:val="24"/>
              </w:rPr>
            </w:pPr>
          </w:p>
          <w:p w14:paraId="4D659048" w14:textId="5600CDAC" w:rsidR="00C82226" w:rsidRPr="00787C12" w:rsidRDefault="00811216" w:rsidP="00C82226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S</w:t>
            </w:r>
            <w:r w:rsidR="00C82226" w:rsidRPr="00787C12">
              <w:rPr>
                <w:rFonts w:ascii="Arial" w:hAnsi="Arial" w:cs="Arial"/>
                <w:sz w:val="24"/>
                <w:szCs w:val="24"/>
              </w:rPr>
              <w:t xml:space="preserve">upport difference, ensuring all students have equal access and opportunities to learn and develop </w:t>
            </w:r>
          </w:p>
          <w:p w14:paraId="223605F8" w14:textId="77777777" w:rsidR="00C82226" w:rsidRPr="00787C12" w:rsidRDefault="00C82226" w:rsidP="00C82226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08AF687D" w14:textId="30BA9304" w:rsidR="00BD6C04" w:rsidRPr="00787C12" w:rsidRDefault="00811216" w:rsidP="00F51B4F">
            <w:p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Under </w:t>
            </w:r>
            <w:r w:rsidR="00407C3D" w:rsidRPr="00787C12">
              <w:rPr>
                <w:rFonts w:ascii="Arial" w:hAnsi="Arial" w:cs="Arial"/>
                <w:sz w:val="24"/>
                <w:szCs w:val="24"/>
              </w:rPr>
              <w:t xml:space="preserve">the direction of the Lead SENDCo, work </w:t>
            </w:r>
            <w:r w:rsidR="00BD6C04" w:rsidRPr="00787C12">
              <w:rPr>
                <w:rFonts w:ascii="Arial" w:hAnsi="Arial" w:cs="Arial"/>
                <w:sz w:val="24"/>
                <w:szCs w:val="24"/>
              </w:rPr>
              <w:t xml:space="preserve"> with teachers to annotate EHCPs so that:</w:t>
            </w:r>
          </w:p>
          <w:p w14:paraId="4C4843C6" w14:textId="77777777" w:rsidR="00BD6C04" w:rsidRPr="00787C12" w:rsidRDefault="00BD6C04" w:rsidP="00F51B4F">
            <w:pPr>
              <w:rPr>
                <w:rFonts w:ascii="Arial" w:hAnsi="Arial" w:cs="Arial"/>
                <w:sz w:val="24"/>
                <w:szCs w:val="24"/>
              </w:rPr>
            </w:pPr>
          </w:p>
          <w:p w14:paraId="0B5CDDE5" w14:textId="77777777" w:rsidR="00BD6C04" w:rsidRPr="00787C12" w:rsidRDefault="00BD6C04" w:rsidP="00346F1B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they accurately reflect each pupil’s strengths and needs</w:t>
            </w:r>
          </w:p>
          <w:p w14:paraId="04B9614D" w14:textId="77777777" w:rsidR="00C25B4C" w:rsidRPr="00787C12" w:rsidRDefault="00BD6C04" w:rsidP="00346F1B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each child has outcomes that are </w:t>
            </w:r>
            <w:r w:rsidR="00C25B4C" w:rsidRPr="00787C12">
              <w:rPr>
                <w:rFonts w:ascii="Arial" w:hAnsi="Arial" w:cs="Arial"/>
                <w:sz w:val="24"/>
                <w:szCs w:val="24"/>
              </w:rPr>
              <w:t>both relevant and provide challenge</w:t>
            </w:r>
          </w:p>
          <w:p w14:paraId="56D688E9" w14:textId="77777777" w:rsidR="00C25B4C" w:rsidRPr="00787C12" w:rsidRDefault="00C25B4C" w:rsidP="00346F1B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outcomes are in line with our school curriculum and small steps of progress can be tracked</w:t>
            </w:r>
          </w:p>
          <w:p w14:paraId="7F4F267C" w14:textId="77777777" w:rsidR="00F51B4F" w:rsidRPr="00787C12" w:rsidRDefault="00C25B4C" w:rsidP="00346F1B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provision is relevant, up-to-date and implemented </w:t>
            </w:r>
            <w:r w:rsidR="00BD6C04" w:rsidRPr="00787C12">
              <w:rPr>
                <w:rFonts w:ascii="Arial" w:hAnsi="Arial" w:cs="Arial"/>
                <w:sz w:val="24"/>
                <w:szCs w:val="24"/>
              </w:rPr>
              <w:t xml:space="preserve">  </w:t>
            </w:r>
            <w:r w:rsidR="00F51B4F" w:rsidRPr="00787C12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1A846D11" w14:textId="77777777" w:rsidR="00F51B4F" w:rsidRPr="00787C12" w:rsidRDefault="00F51B4F" w:rsidP="00F51B4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D076D" w:rsidRPr="00787C12" w14:paraId="4F33ABE9" w14:textId="77777777" w:rsidTr="007F00C4">
        <w:tc>
          <w:tcPr>
            <w:tcW w:w="1857" w:type="dxa"/>
          </w:tcPr>
          <w:p w14:paraId="1FDAA98B" w14:textId="77777777" w:rsidR="00DD076D" w:rsidRPr="00787C12" w:rsidRDefault="00E115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Knowledge and Skills</w:t>
            </w:r>
          </w:p>
        </w:tc>
        <w:tc>
          <w:tcPr>
            <w:tcW w:w="8917" w:type="dxa"/>
          </w:tcPr>
          <w:p w14:paraId="22A70A32" w14:textId="599033DD" w:rsidR="00930D4F" w:rsidRPr="00787C12" w:rsidRDefault="00930D4F">
            <w:p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407C3D" w:rsidRPr="00787C12">
              <w:rPr>
                <w:rFonts w:ascii="Arial" w:hAnsi="Arial" w:cs="Arial"/>
                <w:sz w:val="24"/>
                <w:szCs w:val="24"/>
              </w:rPr>
              <w:t xml:space="preserve">Assistant </w:t>
            </w:r>
            <w:r w:rsidR="00E1150C" w:rsidRPr="00787C12">
              <w:rPr>
                <w:rFonts w:ascii="Arial" w:hAnsi="Arial" w:cs="Arial"/>
                <w:sz w:val="24"/>
                <w:szCs w:val="24"/>
              </w:rPr>
              <w:t xml:space="preserve">SENDCo should demonstrate their knowledge and understanding of: </w:t>
            </w:r>
          </w:p>
          <w:p w14:paraId="7D3EEBB0" w14:textId="77777777" w:rsidR="00346F1B" w:rsidRPr="00787C12" w:rsidRDefault="00346F1B">
            <w:pPr>
              <w:rPr>
                <w:rFonts w:ascii="Arial" w:hAnsi="Arial" w:cs="Arial"/>
                <w:sz w:val="24"/>
                <w:szCs w:val="24"/>
              </w:rPr>
            </w:pPr>
          </w:p>
          <w:p w14:paraId="71E4C2BC" w14:textId="77777777" w:rsidR="00930D4F" w:rsidRPr="00787C12" w:rsidRDefault="00930D4F" w:rsidP="00346F1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Legislation which is central to the teaching of children and young people with special needs.</w:t>
            </w:r>
          </w:p>
          <w:p w14:paraId="700F939D" w14:textId="77777777" w:rsidR="00930D4F" w:rsidRPr="00787C12" w:rsidRDefault="00930D4F" w:rsidP="00346F1B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Legal timeframes within which the annual review process has to be delivered</w:t>
            </w:r>
          </w:p>
          <w:p w14:paraId="0A6264A8" w14:textId="77777777" w:rsidR="00930D4F" w:rsidRPr="00787C12" w:rsidRDefault="00E1150C" w:rsidP="00346F1B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The legislative and policy frameworks which govern education at national and local levels. </w:t>
            </w:r>
          </w:p>
          <w:p w14:paraId="79290A70" w14:textId="723B08B7" w:rsidR="0045683C" w:rsidRDefault="00E1150C" w:rsidP="0045683C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The impact of new technologies.</w:t>
            </w:r>
          </w:p>
          <w:p w14:paraId="2A1EC81A" w14:textId="768BAA88" w:rsidR="00787C12" w:rsidRDefault="00787C12">
            <w:pPr>
              <w:pStyle w:val="Header"/>
            </w:pPr>
          </w:p>
          <w:p w14:paraId="19CF13BB" w14:textId="1D1992FF" w:rsidR="00DD076D" w:rsidRPr="00787C12" w:rsidRDefault="00E1150C" w:rsidP="0045683C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Models of teaching and learning </w:t>
            </w:r>
            <w:r w:rsidR="00930D4F" w:rsidRPr="00787C12">
              <w:rPr>
                <w:rFonts w:ascii="Arial" w:hAnsi="Arial" w:cs="Arial"/>
                <w:sz w:val="24"/>
                <w:szCs w:val="24"/>
              </w:rPr>
              <w:t>appropriate in a school for children and young people with special needs</w:t>
            </w:r>
          </w:p>
          <w:p w14:paraId="4990B319" w14:textId="7CF4F19E" w:rsidR="00EB2E94" w:rsidRPr="00787C12" w:rsidRDefault="00EB2E94" w:rsidP="00EB2E9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E4DD4" w:rsidRPr="00787C12" w14:paraId="43F846D0" w14:textId="77777777" w:rsidTr="007F00C4">
        <w:tc>
          <w:tcPr>
            <w:tcW w:w="1857" w:type="dxa"/>
          </w:tcPr>
          <w:p w14:paraId="098F8000" w14:textId="1E77BCC7" w:rsidR="00CE4DD4" w:rsidRPr="00787C12" w:rsidRDefault="00CE4DD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lastRenderedPageBreak/>
              <w:t xml:space="preserve">Professional Development </w:t>
            </w:r>
          </w:p>
        </w:tc>
        <w:tc>
          <w:tcPr>
            <w:tcW w:w="8917" w:type="dxa"/>
          </w:tcPr>
          <w:p w14:paraId="236B0A26" w14:textId="52A29199" w:rsidR="00CE4DD4" w:rsidRPr="00787C12" w:rsidRDefault="0045683C" w:rsidP="00CE4DD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C</w:t>
            </w:r>
            <w:r w:rsidR="00CE4DD4" w:rsidRPr="00787C12">
              <w:rPr>
                <w:rFonts w:ascii="Arial" w:hAnsi="Arial" w:cs="Arial"/>
                <w:sz w:val="24"/>
                <w:szCs w:val="24"/>
              </w:rPr>
              <w:t>ontinue to develop knowledge and understanding of SEN, keeping fully up to date with national and local developments</w:t>
            </w:r>
          </w:p>
          <w:p w14:paraId="5C7128FF" w14:textId="77777777" w:rsidR="00CE4DD4" w:rsidRPr="00787C12" w:rsidRDefault="00CE4DD4" w:rsidP="00CE4DD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58AD4D34" w14:textId="72A20C12" w:rsidR="0045683C" w:rsidRPr="00787C12" w:rsidRDefault="0045683C" w:rsidP="00CE4DD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P</w:t>
            </w:r>
            <w:r w:rsidR="00CE4DD4" w:rsidRPr="00787C12">
              <w:rPr>
                <w:rFonts w:ascii="Arial" w:hAnsi="Arial" w:cs="Arial"/>
                <w:sz w:val="24"/>
                <w:szCs w:val="24"/>
              </w:rPr>
              <w:t xml:space="preserve">articipate </w:t>
            </w:r>
            <w:r w:rsidRPr="00787C12">
              <w:rPr>
                <w:rFonts w:ascii="Arial" w:hAnsi="Arial" w:cs="Arial"/>
                <w:sz w:val="24"/>
                <w:szCs w:val="24"/>
              </w:rPr>
              <w:t xml:space="preserve">fully </w:t>
            </w:r>
            <w:r w:rsidR="00CE4DD4" w:rsidRPr="00787C12">
              <w:rPr>
                <w:rFonts w:ascii="Arial" w:hAnsi="Arial" w:cs="Arial"/>
                <w:sz w:val="24"/>
                <w:szCs w:val="24"/>
              </w:rPr>
              <w:t xml:space="preserve">in </w:t>
            </w:r>
            <w:r w:rsidRPr="00787C12">
              <w:rPr>
                <w:rFonts w:ascii="Arial" w:hAnsi="Arial" w:cs="Arial"/>
                <w:sz w:val="24"/>
                <w:szCs w:val="24"/>
              </w:rPr>
              <w:t xml:space="preserve">school appraisal procedures </w:t>
            </w:r>
          </w:p>
          <w:p w14:paraId="0AC7B41F" w14:textId="77777777" w:rsidR="0045683C" w:rsidRPr="00787C12" w:rsidRDefault="0045683C" w:rsidP="00CE4DD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66451E36" w14:textId="77777777" w:rsidR="00CE4DD4" w:rsidRPr="00787C12" w:rsidRDefault="0045683C" w:rsidP="0045683C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Attend</w:t>
            </w:r>
            <w:r w:rsidR="00CE4DD4" w:rsidRPr="00787C12">
              <w:rPr>
                <w:rFonts w:ascii="Arial" w:hAnsi="Arial" w:cs="Arial"/>
                <w:sz w:val="24"/>
                <w:szCs w:val="24"/>
              </w:rPr>
              <w:t xml:space="preserve"> training and other learning/development activities as required</w:t>
            </w:r>
          </w:p>
          <w:p w14:paraId="612E301A" w14:textId="18B4AC5D" w:rsidR="0045683C" w:rsidRPr="00787C12" w:rsidRDefault="0045683C" w:rsidP="0045683C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D076D" w:rsidRPr="00787C12" w14:paraId="736A2194" w14:textId="77777777" w:rsidTr="007F00C4">
        <w:tc>
          <w:tcPr>
            <w:tcW w:w="1857" w:type="dxa"/>
          </w:tcPr>
          <w:p w14:paraId="0C56DDB8" w14:textId="77777777" w:rsidR="00DD076D" w:rsidRPr="00787C12" w:rsidRDefault="00E1150C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Personal Qualities</w:t>
            </w:r>
          </w:p>
        </w:tc>
        <w:tc>
          <w:tcPr>
            <w:tcW w:w="8917" w:type="dxa"/>
          </w:tcPr>
          <w:p w14:paraId="2655DBA7" w14:textId="77777777" w:rsidR="00930D4F" w:rsidRPr="00787C12" w:rsidRDefault="00930D4F" w:rsidP="0045683C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Resilience</w:t>
            </w:r>
          </w:p>
          <w:p w14:paraId="46D86D69" w14:textId="77777777" w:rsidR="00930D4F" w:rsidRPr="00787C12" w:rsidRDefault="00930D4F" w:rsidP="00346F1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Humour</w:t>
            </w:r>
          </w:p>
          <w:p w14:paraId="77EA2384" w14:textId="77777777" w:rsidR="00E1150C" w:rsidRPr="00787C12" w:rsidRDefault="00E1150C" w:rsidP="00346F1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Social-awareness </w:t>
            </w:r>
          </w:p>
          <w:p w14:paraId="6C617F01" w14:textId="77777777" w:rsidR="00E1150C" w:rsidRPr="00787C12" w:rsidRDefault="00E1150C" w:rsidP="00346F1B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Empathy.</w:t>
            </w:r>
          </w:p>
          <w:p w14:paraId="0295C7B6" w14:textId="77777777" w:rsidR="00E1150C" w:rsidRPr="00787C12" w:rsidRDefault="00E1150C" w:rsidP="0045683C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Emotional intelligence.</w:t>
            </w:r>
          </w:p>
          <w:p w14:paraId="3514A0D0" w14:textId="4EA3F25D" w:rsidR="0045683C" w:rsidRPr="00787C12" w:rsidRDefault="0045683C" w:rsidP="0045683C">
            <w:pPr>
              <w:pStyle w:val="ListParagraph"/>
              <w:spacing w:line="276" w:lineRule="auto"/>
              <w:ind w:left="36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56386B8" w14:textId="77777777" w:rsidR="004700DE" w:rsidRPr="004700DE" w:rsidRDefault="004700DE" w:rsidP="004700DE">
      <w:pPr>
        <w:pStyle w:val="BodyText"/>
        <w:framePr w:w="10681" w:hSpace="180" w:wrap="around" w:vAnchor="text" w:hAnchor="page" w:x="826" w:y="352"/>
        <w:rPr>
          <w:rFonts w:ascii="Arial" w:hAnsi="Arial" w:cs="Arial"/>
          <w:sz w:val="24"/>
          <w:szCs w:val="24"/>
        </w:rPr>
      </w:pPr>
      <w:bookmarkStart w:id="0" w:name="_GoBack"/>
      <w:r w:rsidRPr="004700DE">
        <w:rPr>
          <w:rFonts w:ascii="Arial" w:hAnsi="Arial" w:cs="Arial"/>
          <w:sz w:val="24"/>
          <w:szCs w:val="24"/>
        </w:rPr>
        <w:t xml:space="preserve">I have read the Job Description </w:t>
      </w:r>
      <w:r w:rsidRPr="004700DE">
        <w:rPr>
          <w:rFonts w:ascii="Arial" w:hAnsi="Arial" w:cs="Arial"/>
          <w:sz w:val="24"/>
          <w:szCs w:val="24"/>
        </w:rPr>
        <w:t xml:space="preserve">and person specification </w:t>
      </w:r>
      <w:r w:rsidRPr="004700DE">
        <w:rPr>
          <w:rFonts w:ascii="Arial" w:hAnsi="Arial" w:cs="Arial"/>
          <w:sz w:val="24"/>
          <w:szCs w:val="24"/>
        </w:rPr>
        <w:t>and agree to all the terms and conditions set out.  I also agree to comply with all School Policies, Child Protection and Health and Safety regulations.  I understand that this Job Description is not an exhaustive list and I agree, when required, to undertake any reasonable request made by the Leadership Team.</w:t>
      </w:r>
    </w:p>
    <w:bookmarkEnd w:id="0"/>
    <w:p w14:paraId="499718AF" w14:textId="3617A885" w:rsidR="00787C12" w:rsidRDefault="00787C12">
      <w:pPr>
        <w:rPr>
          <w:rFonts w:ascii="Arial" w:hAnsi="Arial" w:cs="Arial"/>
          <w:sz w:val="24"/>
          <w:szCs w:val="24"/>
        </w:rPr>
      </w:pPr>
    </w:p>
    <w:p w14:paraId="7BF75AED" w14:textId="77777777" w:rsidR="004700DE" w:rsidRDefault="004700DE">
      <w:pPr>
        <w:rPr>
          <w:rFonts w:ascii="Arial" w:hAnsi="Arial" w:cs="Arial"/>
          <w:sz w:val="24"/>
          <w:szCs w:val="24"/>
        </w:rPr>
      </w:pPr>
    </w:p>
    <w:p w14:paraId="1F0C6E9B" w14:textId="5733DECE" w:rsidR="00787C12" w:rsidRDefault="004700D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gned ____________________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Date ____________________</w:t>
      </w:r>
      <w:r w:rsidR="00787C12">
        <w:rPr>
          <w:rFonts w:ascii="Arial" w:hAnsi="Arial" w:cs="Arial"/>
          <w:sz w:val="24"/>
          <w:szCs w:val="24"/>
        </w:rPr>
        <w:br w:type="page"/>
      </w:r>
    </w:p>
    <w:p w14:paraId="6A2D2DD6" w14:textId="62444C39" w:rsidR="004700DE" w:rsidRDefault="004700DE">
      <w:pPr>
        <w:rPr>
          <w:rFonts w:ascii="Arial" w:hAnsi="Arial" w:cs="Arial"/>
          <w:sz w:val="24"/>
          <w:szCs w:val="24"/>
        </w:rPr>
      </w:pPr>
    </w:p>
    <w:p w14:paraId="121B6CBD" w14:textId="412736F9" w:rsidR="00645666" w:rsidRPr="00787C12" w:rsidRDefault="00645666">
      <w:pPr>
        <w:rPr>
          <w:rFonts w:ascii="Arial" w:hAnsi="Arial" w:cs="Arial"/>
          <w:b/>
          <w:sz w:val="24"/>
          <w:szCs w:val="24"/>
        </w:rPr>
      </w:pPr>
    </w:p>
    <w:p w14:paraId="1874BDA9" w14:textId="5643B756" w:rsidR="00645666" w:rsidRPr="00787C12" w:rsidRDefault="00787C12">
      <w:pPr>
        <w:rPr>
          <w:rFonts w:ascii="Arial" w:hAnsi="Arial" w:cs="Arial"/>
          <w:b/>
          <w:sz w:val="24"/>
          <w:szCs w:val="24"/>
        </w:rPr>
      </w:pPr>
      <w:r w:rsidRPr="00787C12">
        <w:rPr>
          <w:rFonts w:ascii="Arial" w:eastAsia="Times New Roman" w:hAnsi="Arial" w:cs="Arial"/>
          <w:noProof/>
          <w:position w:val="-31"/>
          <w:sz w:val="24"/>
          <w:szCs w:val="24"/>
          <w:lang w:eastAsia="en-GB"/>
        </w:rPr>
        <w:drawing>
          <wp:inline distT="0" distB="0" distL="0" distR="0" wp14:anchorId="7EDD5347" wp14:editId="0BD0C05C">
            <wp:extent cx="5727700" cy="798500"/>
            <wp:effectExtent l="0" t="0" r="6350" b="1905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7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B3013" w14:textId="5F40084A" w:rsidR="00645666" w:rsidRPr="00787C12" w:rsidRDefault="00645666">
      <w:pPr>
        <w:rPr>
          <w:rFonts w:ascii="Arial" w:hAnsi="Arial" w:cs="Arial"/>
          <w:b/>
          <w:sz w:val="24"/>
          <w:szCs w:val="24"/>
        </w:rPr>
      </w:pPr>
    </w:p>
    <w:p w14:paraId="042C5425" w14:textId="4E536C69" w:rsidR="00AD4970" w:rsidRPr="00787C12" w:rsidRDefault="00AD4970" w:rsidP="00787C12">
      <w:pPr>
        <w:jc w:val="center"/>
        <w:rPr>
          <w:rFonts w:ascii="Arial" w:hAnsi="Arial" w:cs="Arial"/>
          <w:b/>
          <w:sz w:val="24"/>
          <w:szCs w:val="24"/>
        </w:rPr>
      </w:pPr>
      <w:r w:rsidRPr="00787C12">
        <w:rPr>
          <w:rFonts w:ascii="Arial" w:hAnsi="Arial" w:cs="Arial"/>
          <w:b/>
          <w:sz w:val="24"/>
          <w:szCs w:val="24"/>
        </w:rPr>
        <w:t>Person Specification</w:t>
      </w:r>
      <w:r w:rsidR="00787C12" w:rsidRPr="00787C12">
        <w:rPr>
          <w:rFonts w:ascii="Arial" w:hAnsi="Arial" w:cs="Arial"/>
          <w:b/>
          <w:sz w:val="24"/>
          <w:szCs w:val="24"/>
        </w:rPr>
        <w:t xml:space="preserve"> – Assistant </w:t>
      </w:r>
      <w:proofErr w:type="spellStart"/>
      <w:r w:rsidR="00787C12" w:rsidRPr="00787C12">
        <w:rPr>
          <w:rFonts w:ascii="Arial" w:hAnsi="Arial" w:cs="Arial"/>
          <w:b/>
          <w:sz w:val="24"/>
          <w:szCs w:val="24"/>
        </w:rPr>
        <w:t>SENDCo</w:t>
      </w:r>
      <w:proofErr w:type="spellEnd"/>
    </w:p>
    <w:p w14:paraId="54073555" w14:textId="77777777" w:rsidR="00AD4970" w:rsidRPr="00787C12" w:rsidRDefault="00AD4970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689"/>
        <w:gridCol w:w="4200"/>
        <w:gridCol w:w="1912"/>
        <w:gridCol w:w="1692"/>
      </w:tblGrid>
      <w:tr w:rsidR="00AD4970" w:rsidRPr="00787C12" w14:paraId="1B984989" w14:textId="77777777" w:rsidTr="001E7D6D">
        <w:tc>
          <w:tcPr>
            <w:tcW w:w="1689" w:type="dxa"/>
          </w:tcPr>
          <w:p w14:paraId="3395EECC" w14:textId="77777777" w:rsidR="00AD4970" w:rsidRPr="00787C12" w:rsidRDefault="00AD4970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Attributes</w:t>
            </w:r>
          </w:p>
        </w:tc>
        <w:tc>
          <w:tcPr>
            <w:tcW w:w="4200" w:type="dxa"/>
          </w:tcPr>
          <w:p w14:paraId="19F6D7B0" w14:textId="77777777" w:rsidR="00AD4970" w:rsidRPr="00787C12" w:rsidRDefault="001E7D6D" w:rsidP="00346F1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Criteria</w:t>
            </w:r>
          </w:p>
        </w:tc>
        <w:tc>
          <w:tcPr>
            <w:tcW w:w="1912" w:type="dxa"/>
          </w:tcPr>
          <w:p w14:paraId="2DBD2AAB" w14:textId="77777777" w:rsidR="001E7D6D" w:rsidRPr="00787C12" w:rsidRDefault="001E7D6D" w:rsidP="00346F1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ssential</w:t>
            </w:r>
          </w:p>
          <w:p w14:paraId="4D1AB0A5" w14:textId="77777777" w:rsidR="00AD4970" w:rsidRPr="00787C12" w:rsidRDefault="00AD4970" w:rsidP="00346F1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Desirable</w:t>
            </w:r>
          </w:p>
        </w:tc>
        <w:tc>
          <w:tcPr>
            <w:tcW w:w="1692" w:type="dxa"/>
          </w:tcPr>
          <w:p w14:paraId="13F79192" w14:textId="77777777" w:rsidR="00AD4970" w:rsidRPr="00787C12" w:rsidRDefault="00AD4970" w:rsidP="00346F1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vidence base</w:t>
            </w:r>
          </w:p>
        </w:tc>
      </w:tr>
      <w:tr w:rsidR="00AD4970" w:rsidRPr="00787C12" w14:paraId="5930F800" w14:textId="77777777" w:rsidTr="001E7D6D">
        <w:tc>
          <w:tcPr>
            <w:tcW w:w="1689" w:type="dxa"/>
          </w:tcPr>
          <w:p w14:paraId="3C49C8CA" w14:textId="77777777" w:rsidR="00AD4970" w:rsidRPr="00787C12" w:rsidRDefault="00AD4970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Qualification</w:t>
            </w:r>
          </w:p>
        </w:tc>
        <w:tc>
          <w:tcPr>
            <w:tcW w:w="4200" w:type="dxa"/>
          </w:tcPr>
          <w:p w14:paraId="75A8B3D0" w14:textId="77777777" w:rsidR="001E7D6D" w:rsidRPr="00787C12" w:rsidRDefault="001E7D6D" w:rsidP="001E7D6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Degree Level qualification </w:t>
            </w:r>
          </w:p>
          <w:p w14:paraId="640728DF" w14:textId="77777777" w:rsidR="001E7D6D" w:rsidRPr="00787C12" w:rsidRDefault="001E7D6D" w:rsidP="001E7D6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Qualified Teacher Status </w:t>
            </w:r>
          </w:p>
          <w:p w14:paraId="01B7EC06" w14:textId="77777777" w:rsidR="00AD4970" w:rsidRPr="00787C12" w:rsidRDefault="001E7D6D" w:rsidP="001E7D6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Further postgraduate qualification - National Award for Special Educational Needs Coordination (NASENCO)</w:t>
            </w:r>
          </w:p>
          <w:p w14:paraId="07E66312" w14:textId="77777777" w:rsidR="001E7D6D" w:rsidRPr="00787C12" w:rsidRDefault="001E7D6D" w:rsidP="001E7D6D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Specialist SEN Qualification</w:t>
            </w:r>
          </w:p>
        </w:tc>
        <w:tc>
          <w:tcPr>
            <w:tcW w:w="1912" w:type="dxa"/>
          </w:tcPr>
          <w:p w14:paraId="2C73688F" w14:textId="77777777" w:rsidR="00AD4970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627EF733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3BDE5880" w14:textId="6308B8F9" w:rsidR="001E7D6D" w:rsidRPr="00787C12" w:rsidRDefault="0045683C" w:rsidP="006456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D</w:t>
            </w:r>
          </w:p>
          <w:p w14:paraId="5BF5F71F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6164B30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04F2BA2" w14:textId="77777777" w:rsidR="001E7D6D" w:rsidRPr="00787C12" w:rsidRDefault="001E7D6D" w:rsidP="001E7D6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849AC5D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D</w:t>
            </w:r>
          </w:p>
        </w:tc>
        <w:tc>
          <w:tcPr>
            <w:tcW w:w="1692" w:type="dxa"/>
          </w:tcPr>
          <w:p w14:paraId="5D661C56" w14:textId="77777777" w:rsidR="001E7D6D" w:rsidRPr="00787C12" w:rsidRDefault="00C90B8A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Application form </w:t>
            </w:r>
          </w:p>
          <w:p w14:paraId="315A040E" w14:textId="77777777" w:rsidR="001E7D6D" w:rsidRPr="00787C12" w:rsidRDefault="001E7D6D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55A6DBE" w14:textId="77777777" w:rsidR="00AD4970" w:rsidRPr="00787C12" w:rsidRDefault="00C90B8A" w:rsidP="00346F1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Interview</w:t>
            </w:r>
          </w:p>
        </w:tc>
      </w:tr>
      <w:tr w:rsidR="00AD4970" w:rsidRPr="00787C12" w14:paraId="0EEF03E9" w14:textId="77777777" w:rsidTr="00645666">
        <w:trPr>
          <w:trHeight w:val="67"/>
        </w:trPr>
        <w:tc>
          <w:tcPr>
            <w:tcW w:w="1689" w:type="dxa"/>
          </w:tcPr>
          <w:p w14:paraId="46A6FA02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Professional Knowledge, Skills, Abilities &amp; Experience</w:t>
            </w:r>
          </w:p>
          <w:p w14:paraId="0ED1E8AF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5D83FC4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41312E6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AC8F373" w14:textId="77777777" w:rsidR="00AD4970" w:rsidRPr="00787C12" w:rsidRDefault="00AD4970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4200" w:type="dxa"/>
          </w:tcPr>
          <w:p w14:paraId="2A3039DA" w14:textId="3374AF7D" w:rsidR="001E7D6D" w:rsidRPr="00787C12" w:rsidRDefault="001E7D6D" w:rsidP="00F93AE1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Practicing SENDCo </w:t>
            </w:r>
          </w:p>
          <w:p w14:paraId="17282715" w14:textId="77777777" w:rsidR="001E7D6D" w:rsidRPr="00787C12" w:rsidRDefault="001E7D6D" w:rsidP="00F93AE1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Knowledge of inclusive practice and strategies relating to learners with additional /special educational needs within Schools and the wider community </w:t>
            </w:r>
          </w:p>
          <w:p w14:paraId="7A6FFDA8" w14:textId="77777777" w:rsidR="001E7D6D" w:rsidRPr="00787C12" w:rsidRDefault="001E7D6D" w:rsidP="00F93AE1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Sound knowledge of the SEND legislation and how to be compliant</w:t>
            </w:r>
          </w:p>
          <w:p w14:paraId="35631C9A" w14:textId="77777777" w:rsidR="001E7D6D" w:rsidRPr="00787C12" w:rsidRDefault="001E7D6D" w:rsidP="00F93AE1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Knowledge of how to prepare High Needs bids/Increased funding </w:t>
            </w:r>
          </w:p>
          <w:p w14:paraId="364D227A" w14:textId="77777777" w:rsidR="001E7D6D" w:rsidRPr="00787C12" w:rsidRDefault="001E7D6D" w:rsidP="00346F1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Understanding of safeguarding and child protection procedures/PREVENT guidelines</w:t>
            </w:r>
          </w:p>
          <w:p w14:paraId="06462C03" w14:textId="7937E7B3" w:rsidR="001E7D6D" w:rsidRPr="00787C12" w:rsidRDefault="001E7D6D" w:rsidP="00346F1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Confident and fair</w:t>
            </w:r>
            <w:r w:rsidR="00C21361" w:rsidRPr="00787C12">
              <w:rPr>
                <w:rFonts w:ascii="Arial" w:hAnsi="Arial" w:cs="Arial"/>
                <w:sz w:val="24"/>
                <w:szCs w:val="24"/>
              </w:rPr>
              <w:t xml:space="preserve"> with</w:t>
            </w:r>
            <w:r w:rsidRPr="00787C12">
              <w:rPr>
                <w:rFonts w:ascii="Arial" w:hAnsi="Arial" w:cs="Arial"/>
                <w:sz w:val="24"/>
                <w:szCs w:val="24"/>
              </w:rPr>
              <w:t xml:space="preserve"> well-developed interpersonal skills in working with teachers and support staff. </w:t>
            </w:r>
          </w:p>
          <w:p w14:paraId="4D131C0C" w14:textId="77777777" w:rsidR="001E7D6D" w:rsidRPr="00787C12" w:rsidRDefault="001E7D6D" w:rsidP="004D0C2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Able to develop positive working relationships with parents and a range of stakeholders.</w:t>
            </w:r>
          </w:p>
          <w:p w14:paraId="7127D199" w14:textId="77777777" w:rsidR="001E7D6D" w:rsidRPr="00787C12" w:rsidRDefault="001E7D6D" w:rsidP="004D0C26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Highly child-centred, supporting students to be aspirational and encouraging them to work independently, taking control of </w:t>
            </w:r>
            <w:r w:rsidRPr="00787C12">
              <w:rPr>
                <w:rFonts w:ascii="Arial" w:hAnsi="Arial" w:cs="Arial"/>
                <w:sz w:val="24"/>
                <w:szCs w:val="24"/>
              </w:rPr>
              <w:lastRenderedPageBreak/>
              <w:t xml:space="preserve">their own learning progress and developing them for the future. </w:t>
            </w:r>
          </w:p>
          <w:p w14:paraId="1FA0C13C" w14:textId="77777777" w:rsidR="001E7D6D" w:rsidRPr="00787C12" w:rsidRDefault="001E7D6D" w:rsidP="00346F1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Experience of reporting SEND data to governors and outside / website audience </w:t>
            </w:r>
          </w:p>
          <w:p w14:paraId="7521EEF0" w14:textId="4993BE3D" w:rsidR="001E7D6D" w:rsidRPr="00787C12" w:rsidRDefault="001E7D6D" w:rsidP="00346F1B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Adept at using and handling data in a focussed and logical way to monitor performance closely and identify or address issues. </w:t>
            </w:r>
          </w:p>
          <w:p w14:paraId="31D86CB7" w14:textId="5AF36D09" w:rsidR="001E7D6D" w:rsidRPr="00787C12" w:rsidRDefault="00787C12" w:rsidP="00787C12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ing experience</w:t>
            </w:r>
          </w:p>
        </w:tc>
        <w:tc>
          <w:tcPr>
            <w:tcW w:w="1912" w:type="dxa"/>
          </w:tcPr>
          <w:p w14:paraId="56CF8850" w14:textId="40CBE473" w:rsidR="00AD4970" w:rsidRPr="00787C12" w:rsidRDefault="0045683C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lastRenderedPageBreak/>
              <w:t>D</w:t>
            </w:r>
          </w:p>
          <w:p w14:paraId="72AD4B1D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7D278082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F79E77F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2B2DF1C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3260546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A46C772" w14:textId="77777777" w:rsidR="001E7D6D" w:rsidRPr="00787C12" w:rsidRDefault="001E7D6D" w:rsidP="006456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485E244D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EA3672D" w14:textId="70CDB63B" w:rsidR="001E7D6D" w:rsidRPr="00787C12" w:rsidRDefault="0045683C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D</w:t>
            </w:r>
          </w:p>
          <w:p w14:paraId="3DBA14F2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6C25B76" w14:textId="1F15F11B" w:rsidR="001E7D6D" w:rsidRPr="00787C12" w:rsidRDefault="001E7D6D" w:rsidP="006456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093B85A7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B830B98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E341944" w14:textId="45BF9FC5" w:rsidR="001E7D6D" w:rsidRPr="00787C12" w:rsidRDefault="001E7D6D" w:rsidP="006456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2FBA3C9E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6A0BAD1" w14:textId="77777777" w:rsidR="00645666" w:rsidRPr="00787C12" w:rsidRDefault="00645666" w:rsidP="00C2136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72B12C8" w14:textId="77777777" w:rsidR="00645666" w:rsidRPr="00787C12" w:rsidRDefault="00645666" w:rsidP="00C2136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EF569E2" w14:textId="5F2B9CCB" w:rsidR="001E7D6D" w:rsidRPr="00787C12" w:rsidRDefault="001E7D6D" w:rsidP="00C2136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47EBB78D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8ED7BC2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B477F20" w14:textId="5C203C1C" w:rsidR="001E7D6D" w:rsidRPr="00787C12" w:rsidRDefault="001E7D6D" w:rsidP="006456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00E4D954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67211CD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121DEB5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B69A703" w14:textId="2E06A6E8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9F7C801" w14:textId="77777777" w:rsidR="00C21361" w:rsidRPr="00787C12" w:rsidRDefault="00C21361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03DD125" w14:textId="01C0879D" w:rsidR="00C21361" w:rsidRPr="00787C12" w:rsidRDefault="00C21361" w:rsidP="00C2136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D</w:t>
            </w:r>
          </w:p>
          <w:p w14:paraId="2F38EF17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6390665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DCD6D61" w14:textId="195D65CA" w:rsidR="001E7D6D" w:rsidRPr="00787C12" w:rsidRDefault="00C21361" w:rsidP="00C2136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D</w:t>
            </w:r>
          </w:p>
          <w:p w14:paraId="4CEA0C43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9E54114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AFE74D4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ED4DDAF" w14:textId="2C2C9793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98BCBDA" w14:textId="77777777" w:rsidR="001E7D6D" w:rsidRPr="00787C12" w:rsidRDefault="001E7D6D" w:rsidP="001E7D6D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92" w:type="dxa"/>
          </w:tcPr>
          <w:p w14:paraId="13183CEB" w14:textId="77777777" w:rsidR="001E7D6D" w:rsidRPr="00787C12" w:rsidRDefault="00C90B8A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lastRenderedPageBreak/>
              <w:t xml:space="preserve">Application form </w:t>
            </w:r>
          </w:p>
          <w:p w14:paraId="23E5CB3B" w14:textId="77777777" w:rsidR="001E7D6D" w:rsidRPr="00787C12" w:rsidRDefault="001E7D6D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1B25154" w14:textId="77777777" w:rsidR="00AD4970" w:rsidRPr="00787C12" w:rsidRDefault="00C90B8A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Interview</w:t>
            </w:r>
          </w:p>
          <w:p w14:paraId="05F4B93B" w14:textId="77777777" w:rsidR="001E7D6D" w:rsidRPr="00787C12" w:rsidRDefault="001E7D6D" w:rsidP="00C21361">
            <w:pPr>
              <w:rPr>
                <w:rFonts w:ascii="Arial" w:hAnsi="Arial" w:cs="Arial"/>
                <w:sz w:val="24"/>
                <w:szCs w:val="24"/>
              </w:rPr>
            </w:pPr>
          </w:p>
          <w:p w14:paraId="1872AE74" w14:textId="77777777" w:rsidR="001E7D6D" w:rsidRPr="00787C12" w:rsidRDefault="001E7D6D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Written Task</w:t>
            </w:r>
          </w:p>
          <w:p w14:paraId="029B5D74" w14:textId="77777777" w:rsidR="001E7D6D" w:rsidRPr="00787C12" w:rsidRDefault="001E7D6D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3657E119" w14:textId="77777777" w:rsidR="001E7D6D" w:rsidRPr="00787C12" w:rsidRDefault="001E7D6D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References</w:t>
            </w:r>
          </w:p>
          <w:p w14:paraId="50997F47" w14:textId="77777777" w:rsidR="00C21361" w:rsidRPr="00787C12" w:rsidRDefault="00C21361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D5CDF4B" w14:textId="5C1762B6" w:rsidR="00C21361" w:rsidRPr="00787C12" w:rsidRDefault="00787C12" w:rsidP="00346F1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Lesson Observation </w:t>
            </w:r>
          </w:p>
        </w:tc>
      </w:tr>
      <w:tr w:rsidR="001E7D6D" w:rsidRPr="00787C12" w14:paraId="0A1054FE" w14:textId="77777777" w:rsidTr="001E7D6D">
        <w:trPr>
          <w:trHeight w:val="2897"/>
        </w:trPr>
        <w:tc>
          <w:tcPr>
            <w:tcW w:w="1689" w:type="dxa"/>
          </w:tcPr>
          <w:p w14:paraId="0275CCF4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Other Relevant Skills</w:t>
            </w:r>
          </w:p>
        </w:tc>
        <w:tc>
          <w:tcPr>
            <w:tcW w:w="4200" w:type="dxa"/>
          </w:tcPr>
          <w:p w14:paraId="7C444ECE" w14:textId="77777777" w:rsidR="001E7D6D" w:rsidRPr="00787C12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Excellent verbal and written communication skills and able to construct high quality reports.</w:t>
            </w:r>
          </w:p>
          <w:p w14:paraId="63902E72" w14:textId="77777777" w:rsidR="001E7D6D" w:rsidRPr="00787C12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Well-developed IT skills and a strong commitment to embracing the benefits of new technologies in teaching, learning and assessment. </w:t>
            </w:r>
          </w:p>
          <w:p w14:paraId="2D52B4B1" w14:textId="77777777" w:rsidR="001E7D6D" w:rsidRPr="00787C12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Work to tight deadlines and be flexible with the need to change work practices as needs arise. </w:t>
            </w:r>
          </w:p>
          <w:p w14:paraId="58EAA5A5" w14:textId="77777777" w:rsidR="001E7D6D" w:rsidRPr="00787C12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Work effectively across the whole organisation </w:t>
            </w:r>
          </w:p>
          <w:p w14:paraId="6C1F2BBC" w14:textId="77777777" w:rsidR="001E7D6D" w:rsidRPr="00787C12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Ability to manage time effectively.</w:t>
            </w:r>
          </w:p>
          <w:p w14:paraId="3CE17F63" w14:textId="4B6BA873" w:rsidR="00645666" w:rsidRPr="00787C12" w:rsidRDefault="00645666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Excellent SEN record keeping for named students</w:t>
            </w:r>
          </w:p>
        </w:tc>
        <w:tc>
          <w:tcPr>
            <w:tcW w:w="1912" w:type="dxa"/>
          </w:tcPr>
          <w:p w14:paraId="31E0C7A4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1757ADC8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9B284E9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2D3F0E7" w14:textId="77777777" w:rsidR="001E7D6D" w:rsidRPr="00787C12" w:rsidRDefault="001E7D6D" w:rsidP="006456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17CD74CF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006E718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3DC4F8B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5E480CF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7A2E3B98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AB13179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AC3E784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289596C2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B251B52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0DC56839" w14:textId="0995FDF2" w:rsidR="00645666" w:rsidRPr="00787C12" w:rsidRDefault="00645666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</w:tc>
        <w:tc>
          <w:tcPr>
            <w:tcW w:w="1692" w:type="dxa"/>
          </w:tcPr>
          <w:p w14:paraId="693BFAB7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Application form </w:t>
            </w:r>
          </w:p>
          <w:p w14:paraId="3D0E3E89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681D181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Interview</w:t>
            </w:r>
          </w:p>
          <w:p w14:paraId="3C4C35D5" w14:textId="77777777" w:rsidR="001E7D6D" w:rsidRPr="00787C12" w:rsidRDefault="001E7D6D" w:rsidP="00C21361">
            <w:pPr>
              <w:rPr>
                <w:rFonts w:ascii="Arial" w:hAnsi="Arial" w:cs="Arial"/>
                <w:sz w:val="24"/>
                <w:szCs w:val="24"/>
              </w:rPr>
            </w:pPr>
          </w:p>
          <w:p w14:paraId="52B9FB34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Written Task</w:t>
            </w:r>
          </w:p>
          <w:p w14:paraId="43E6E4AA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ACB6A8F" w14:textId="77777777" w:rsidR="00C21361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References</w:t>
            </w:r>
            <w:r w:rsidR="00C21361" w:rsidRPr="00787C12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14:paraId="6774FAD5" w14:textId="77777777" w:rsidR="00C21361" w:rsidRPr="00787C12" w:rsidRDefault="00C21361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66D2FC7" w14:textId="20CC32DF" w:rsidR="001E7D6D" w:rsidRPr="00787C12" w:rsidRDefault="00787C12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Lesson Observation </w:t>
            </w:r>
          </w:p>
          <w:p w14:paraId="38CEFE48" w14:textId="77777777" w:rsidR="00C21361" w:rsidRPr="00787C12" w:rsidRDefault="00C21361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BDF2162" w14:textId="15CEC7AD" w:rsidR="00C21361" w:rsidRPr="00787C12" w:rsidRDefault="00C21361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E7D6D" w:rsidRPr="00787C12" w14:paraId="3C5918CF" w14:textId="77777777" w:rsidTr="001E7D6D">
        <w:trPr>
          <w:trHeight w:val="2897"/>
        </w:trPr>
        <w:tc>
          <w:tcPr>
            <w:tcW w:w="1689" w:type="dxa"/>
          </w:tcPr>
          <w:p w14:paraId="2F994414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Personal Attributes</w:t>
            </w:r>
          </w:p>
        </w:tc>
        <w:tc>
          <w:tcPr>
            <w:tcW w:w="4200" w:type="dxa"/>
          </w:tcPr>
          <w:p w14:paraId="25D588C3" w14:textId="77777777" w:rsidR="001E7D6D" w:rsidRPr="00787C12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Strong commitment to equality for children and staff</w:t>
            </w:r>
          </w:p>
          <w:p w14:paraId="0BEC5DFC" w14:textId="77777777" w:rsidR="001E7D6D" w:rsidRPr="00787C12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A recognition of the need to embrace and celebrate diversity and an awareness of safeguarding / health and safety needs</w:t>
            </w:r>
          </w:p>
          <w:p w14:paraId="05DE486B" w14:textId="77777777" w:rsidR="001E7D6D" w:rsidRPr="00787C12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High professional integrity and an ability to maintain the utmost confidentiality.</w:t>
            </w:r>
          </w:p>
          <w:p w14:paraId="3B8CE95E" w14:textId="77777777" w:rsidR="001E7D6D" w:rsidRPr="00787C12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Ability to deal with the ambiguous and unplanned. </w:t>
            </w:r>
          </w:p>
          <w:p w14:paraId="27E19357" w14:textId="77777777" w:rsidR="001E7D6D" w:rsidRPr="00787C12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Remain optimistic and retain a sense of proportion </w:t>
            </w:r>
          </w:p>
          <w:p w14:paraId="13DE426E" w14:textId="77777777" w:rsidR="001E7D6D" w:rsidRPr="00787C12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Act with discretion and sensitivity</w:t>
            </w:r>
          </w:p>
          <w:p w14:paraId="50A736EC" w14:textId="77777777" w:rsidR="001E7D6D" w:rsidRPr="00787C12" w:rsidRDefault="001E7D6D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Demonstrate sound judgement</w:t>
            </w:r>
          </w:p>
          <w:p w14:paraId="39F2E815" w14:textId="77777777" w:rsidR="007E4760" w:rsidRPr="00787C12" w:rsidRDefault="007E4760" w:rsidP="001E7D6D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Sense of humour</w:t>
            </w:r>
          </w:p>
        </w:tc>
        <w:tc>
          <w:tcPr>
            <w:tcW w:w="1912" w:type="dxa"/>
          </w:tcPr>
          <w:p w14:paraId="36BE3A22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3AC8EF49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990A18E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4C929CDA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F982FFD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C75B9C0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52B3D603" w14:textId="77777777" w:rsidR="001E7D6D" w:rsidRPr="00787C12" w:rsidRDefault="001E7D6D" w:rsidP="006456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58260EC0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475D443" w14:textId="77777777" w:rsidR="00645666" w:rsidRPr="00787C12" w:rsidRDefault="00645666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710B789" w14:textId="00EBE326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675DF02A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9D35C98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5C93E4D2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8F2B31C" w14:textId="77777777" w:rsidR="00645666" w:rsidRPr="00787C12" w:rsidRDefault="001E7D6D" w:rsidP="006456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1F7349F0" w14:textId="77777777" w:rsidR="001E7D6D" w:rsidRPr="00787C12" w:rsidRDefault="001E7D6D" w:rsidP="006456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  <w:p w14:paraId="5B8DF802" w14:textId="24E83B94" w:rsidR="00645666" w:rsidRPr="00787C12" w:rsidRDefault="00645666" w:rsidP="00645666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87C12">
              <w:rPr>
                <w:rFonts w:ascii="Arial" w:hAnsi="Arial" w:cs="Arial"/>
                <w:b/>
                <w:sz w:val="24"/>
                <w:szCs w:val="24"/>
              </w:rPr>
              <w:t>E</w:t>
            </w:r>
          </w:p>
        </w:tc>
        <w:tc>
          <w:tcPr>
            <w:tcW w:w="1692" w:type="dxa"/>
          </w:tcPr>
          <w:p w14:paraId="70703BCA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 xml:space="preserve">Application form </w:t>
            </w:r>
          </w:p>
          <w:p w14:paraId="1CB2B723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F286BD8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Interview</w:t>
            </w:r>
          </w:p>
          <w:p w14:paraId="1CBE04CE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74B01E8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3950610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Written Task</w:t>
            </w:r>
          </w:p>
          <w:p w14:paraId="2716530E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E7CFF41" w14:textId="77777777" w:rsidR="001E7D6D" w:rsidRPr="00787C12" w:rsidRDefault="001E7D6D" w:rsidP="001E7D6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87C12">
              <w:rPr>
                <w:rFonts w:ascii="Arial" w:hAnsi="Arial" w:cs="Arial"/>
                <w:sz w:val="24"/>
                <w:szCs w:val="24"/>
              </w:rPr>
              <w:t>References</w:t>
            </w:r>
          </w:p>
        </w:tc>
      </w:tr>
    </w:tbl>
    <w:p w14:paraId="41199FE1" w14:textId="77777777" w:rsidR="00AD4970" w:rsidRPr="00787C12" w:rsidRDefault="00AD4970">
      <w:pPr>
        <w:rPr>
          <w:rFonts w:ascii="Arial" w:hAnsi="Arial" w:cs="Arial"/>
          <w:b/>
          <w:sz w:val="24"/>
          <w:szCs w:val="24"/>
        </w:rPr>
      </w:pPr>
    </w:p>
    <w:sectPr w:rsidR="00AD4970" w:rsidRPr="00787C12" w:rsidSect="001E7D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5148B1"/>
    <w:multiLevelType w:val="hybridMultilevel"/>
    <w:tmpl w:val="FC40B3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70013B"/>
    <w:multiLevelType w:val="hybridMultilevel"/>
    <w:tmpl w:val="E58A84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3702F1"/>
    <w:multiLevelType w:val="hybridMultilevel"/>
    <w:tmpl w:val="FE2A3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2F0373"/>
    <w:multiLevelType w:val="hybridMultilevel"/>
    <w:tmpl w:val="EE8874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D0F7A4F"/>
    <w:multiLevelType w:val="hybridMultilevel"/>
    <w:tmpl w:val="0132369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E63435"/>
    <w:multiLevelType w:val="hybridMultilevel"/>
    <w:tmpl w:val="24649A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BB77E2"/>
    <w:multiLevelType w:val="multilevel"/>
    <w:tmpl w:val="C45C7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456A73"/>
    <w:multiLevelType w:val="hybridMultilevel"/>
    <w:tmpl w:val="315266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CC27CA"/>
    <w:multiLevelType w:val="hybridMultilevel"/>
    <w:tmpl w:val="5D202A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C9B55D8"/>
    <w:multiLevelType w:val="hybridMultilevel"/>
    <w:tmpl w:val="0CDA5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E02506"/>
    <w:multiLevelType w:val="hybridMultilevel"/>
    <w:tmpl w:val="01CE8D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3"/>
  </w:num>
  <w:num w:numId="5">
    <w:abstractNumId w:val="1"/>
  </w:num>
  <w:num w:numId="6">
    <w:abstractNumId w:val="0"/>
  </w:num>
  <w:num w:numId="7">
    <w:abstractNumId w:val="4"/>
  </w:num>
  <w:num w:numId="8">
    <w:abstractNumId w:val="8"/>
  </w:num>
  <w:num w:numId="9">
    <w:abstractNumId w:val="9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Q0NzEzNTU2NbRQ0lEKTi0uzszPAykwrgUA0OdZLiwAAAA="/>
  </w:docVars>
  <w:rsids>
    <w:rsidRoot w:val="00DD076D"/>
    <w:rsid w:val="0019768B"/>
    <w:rsid w:val="001A35C6"/>
    <w:rsid w:val="001E7D6D"/>
    <w:rsid w:val="00202CBB"/>
    <w:rsid w:val="00346F1B"/>
    <w:rsid w:val="0037186C"/>
    <w:rsid w:val="00395B4A"/>
    <w:rsid w:val="003A68CC"/>
    <w:rsid w:val="00407C3D"/>
    <w:rsid w:val="0045683C"/>
    <w:rsid w:val="004700DE"/>
    <w:rsid w:val="004A11BB"/>
    <w:rsid w:val="005658EB"/>
    <w:rsid w:val="00645666"/>
    <w:rsid w:val="006549BE"/>
    <w:rsid w:val="0072502D"/>
    <w:rsid w:val="00733BA1"/>
    <w:rsid w:val="00787C12"/>
    <w:rsid w:val="007D6DB3"/>
    <w:rsid w:val="007E4760"/>
    <w:rsid w:val="007F00C4"/>
    <w:rsid w:val="00811216"/>
    <w:rsid w:val="00930D4F"/>
    <w:rsid w:val="00AD4970"/>
    <w:rsid w:val="00B03A40"/>
    <w:rsid w:val="00BD6C04"/>
    <w:rsid w:val="00C21361"/>
    <w:rsid w:val="00C25B4C"/>
    <w:rsid w:val="00C82226"/>
    <w:rsid w:val="00C90B8A"/>
    <w:rsid w:val="00C942D1"/>
    <w:rsid w:val="00CB136D"/>
    <w:rsid w:val="00CE4DD4"/>
    <w:rsid w:val="00D14C70"/>
    <w:rsid w:val="00DD076D"/>
    <w:rsid w:val="00E1150C"/>
    <w:rsid w:val="00E27E3F"/>
    <w:rsid w:val="00EB2E94"/>
    <w:rsid w:val="00F51B4F"/>
    <w:rsid w:val="00FE3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D7A72"/>
  <w15:chartTrackingRefBased/>
  <w15:docId w15:val="{E367DE1B-4A51-409A-B03F-CD8B546E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07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6C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7C12"/>
    <w:pPr>
      <w:tabs>
        <w:tab w:val="center" w:pos="4680"/>
        <w:tab w:val="right" w:pos="9360"/>
      </w:tabs>
      <w:spacing w:after="0" w:line="240" w:lineRule="auto"/>
    </w:pPr>
    <w:rPr>
      <w:rFonts w:eastAsiaTheme="minorEastAsia" w:cs="Times New Roman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787C12"/>
    <w:rPr>
      <w:rFonts w:eastAsiaTheme="minorEastAsia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C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C12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4700DE"/>
    <w:pPr>
      <w:spacing w:after="0" w:line="240" w:lineRule="auto"/>
      <w:jc w:val="both"/>
    </w:pPr>
    <w:rPr>
      <w:rFonts w:ascii="Tahoma" w:eastAsia="Times New Roman" w:hAnsi="Tahoma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700DE"/>
    <w:rPr>
      <w:rFonts w:ascii="Tahoma" w:eastAsia="Times New Roman" w:hAnsi="Tahom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8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FB7B3EEEC3A043AA0E4989D5F15BB0" ma:contentTypeVersion="31" ma:contentTypeDescription="Create a new document." ma:contentTypeScope="" ma:versionID="31f98b51c580c45de41bcd961820afe8">
  <xsd:schema xmlns:xsd="http://www.w3.org/2001/XMLSchema" xmlns:xs="http://www.w3.org/2001/XMLSchema" xmlns:p="http://schemas.microsoft.com/office/2006/metadata/properties" xmlns:ns3="a2d6e878-70d4-4a55-b9cc-d10454cdd8d9" xmlns:ns4="fd00e422-94ec-4349-b9a9-dbbfd2f9be0e" targetNamespace="http://schemas.microsoft.com/office/2006/metadata/properties" ma:root="true" ma:fieldsID="23a5305d8511c83568836c14500e4452" ns3:_="" ns4:_="">
    <xsd:import namespace="a2d6e878-70d4-4a55-b9cc-d10454cdd8d9"/>
    <xsd:import namespace="fd00e422-94ec-4349-b9a9-dbbfd2f9be0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TeamsChannelId" minOccurs="0"/>
                <xsd:element ref="ns3:Templates" minOccurs="0"/>
                <xsd:element ref="ns3:IsNotebookLocked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6e878-70d4-4a55-b9cc-d10454cdd8d9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9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1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8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9" nillable="true" ma:displayName="MediaServiceLocation" ma:internalName="MediaServiceLocation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Templates" ma:index="32" nillable="true" ma:displayName="Templates" ma:internalName="Templates">
      <xsd:simpleType>
        <xsd:restriction base="dms:Note">
          <xsd:maxLength value="255"/>
        </xsd:restriction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00e422-94ec-4349-b9a9-dbbfd2f9be0e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s_Teacher_Only_SectionGroup xmlns="a2d6e878-70d4-4a55-b9cc-d10454cdd8d9" xsi:nil="true"/>
    <FolderType xmlns="a2d6e878-70d4-4a55-b9cc-d10454cdd8d9" xsi:nil="true"/>
    <TeamsChannelId xmlns="a2d6e878-70d4-4a55-b9cc-d10454cdd8d9" xsi:nil="true"/>
    <DefaultSectionNames xmlns="a2d6e878-70d4-4a55-b9cc-d10454cdd8d9" xsi:nil="true"/>
    <CultureName xmlns="a2d6e878-70d4-4a55-b9cc-d10454cdd8d9" xsi:nil="true"/>
    <Owner xmlns="a2d6e878-70d4-4a55-b9cc-d10454cdd8d9">
      <UserInfo>
        <DisplayName/>
        <AccountId xsi:nil="true"/>
        <AccountType/>
      </UserInfo>
    </Owner>
    <Invited_Teachers xmlns="a2d6e878-70d4-4a55-b9cc-d10454cdd8d9" xsi:nil="true"/>
    <Templates xmlns="a2d6e878-70d4-4a55-b9cc-d10454cdd8d9" xsi:nil="true"/>
    <NotebookType xmlns="a2d6e878-70d4-4a55-b9cc-d10454cdd8d9" xsi:nil="true"/>
    <Teachers xmlns="a2d6e878-70d4-4a55-b9cc-d10454cdd8d9">
      <UserInfo>
        <DisplayName/>
        <AccountId xsi:nil="true"/>
        <AccountType/>
      </UserInfo>
    </Teachers>
    <Students xmlns="a2d6e878-70d4-4a55-b9cc-d10454cdd8d9">
      <UserInfo>
        <DisplayName/>
        <AccountId xsi:nil="true"/>
        <AccountType/>
      </UserInfo>
    </Students>
    <Student_Groups xmlns="a2d6e878-70d4-4a55-b9cc-d10454cdd8d9">
      <UserInfo>
        <DisplayName/>
        <AccountId xsi:nil="true"/>
        <AccountType/>
      </UserInfo>
    </Student_Groups>
    <AppVersion xmlns="a2d6e878-70d4-4a55-b9cc-d10454cdd8d9" xsi:nil="true"/>
    <Self_Registration_Enabled xmlns="a2d6e878-70d4-4a55-b9cc-d10454cdd8d9" xsi:nil="true"/>
    <Invited_Students xmlns="a2d6e878-70d4-4a55-b9cc-d10454cdd8d9" xsi:nil="true"/>
    <IsNotebookLocked xmlns="a2d6e878-70d4-4a55-b9cc-d10454cdd8d9" xsi:nil="true"/>
    <Is_Collaboration_Space_Locked xmlns="a2d6e878-70d4-4a55-b9cc-d10454cdd8d9" xsi:nil="true"/>
  </documentManagement>
</p:properties>
</file>

<file path=customXml/itemProps1.xml><?xml version="1.0" encoding="utf-8"?>
<ds:datastoreItem xmlns:ds="http://schemas.openxmlformats.org/officeDocument/2006/customXml" ds:itemID="{57C90143-7B35-405D-8972-F3AFD3AC46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d6e878-70d4-4a55-b9cc-d10454cdd8d9"/>
    <ds:schemaRef ds:uri="fd00e422-94ec-4349-b9a9-dbbfd2f9be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77F649-7178-4DB1-B4AA-BC500C9628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3CAD7D-8BA2-43A1-9A66-B6672793A812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fd00e422-94ec-4349-b9a9-dbbfd2f9be0e"/>
    <ds:schemaRef ds:uri="a2d6e878-70d4-4a55-b9cc-d10454cdd8d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005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ie sinclair</dc:creator>
  <cp:keywords/>
  <dc:description/>
  <cp:lastModifiedBy>Vanessa Carrick</cp:lastModifiedBy>
  <cp:revision>4</cp:revision>
  <cp:lastPrinted>2021-11-12T13:32:00Z</cp:lastPrinted>
  <dcterms:created xsi:type="dcterms:W3CDTF">2021-11-12T13:34:00Z</dcterms:created>
  <dcterms:modified xsi:type="dcterms:W3CDTF">2021-11-12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FB7B3EEEC3A043AA0E4989D5F15BB0</vt:lpwstr>
  </property>
</Properties>
</file>